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F38E2" w14:textId="77777777" w:rsidR="00C7219A" w:rsidRPr="00C8274C" w:rsidRDefault="00C7219A" w:rsidP="00C7219A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C8274C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C8274C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8C5360" w:rsidRPr="00C8274C">
        <w:rPr>
          <w:rFonts w:asciiTheme="majorBidi" w:hAnsiTheme="majorBidi" w:cstheme="majorBidi"/>
          <w:b/>
          <w:bCs/>
          <w:sz w:val="26"/>
          <w:szCs w:val="26"/>
        </w:rPr>
        <w:t>2</w:t>
      </w:r>
    </w:p>
    <w:p w14:paraId="4E6F38E3" w14:textId="77777777" w:rsidR="00C7219A" w:rsidRPr="00C8274C" w:rsidRDefault="00C7219A" w:rsidP="008C5360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C8274C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8C5360" w:rsidRPr="00C8274C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Detection and Estimation of Some Abnormal Constituents </w:t>
      </w:r>
      <w:r w:rsidR="003066D1" w:rsidRPr="00C8274C">
        <w:rPr>
          <w:rFonts w:asciiTheme="majorBidi" w:hAnsiTheme="majorBidi" w:cstheme="majorBidi"/>
          <w:b/>
          <w:bCs/>
          <w:sz w:val="26"/>
          <w:szCs w:val="26"/>
          <w:u w:val="single"/>
        </w:rPr>
        <w:t>in Urine</w:t>
      </w:r>
      <w:r w:rsidRPr="00C8274C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C8274C">
        <w:rPr>
          <w:rFonts w:asciiTheme="majorBidi" w:hAnsiTheme="majorBidi" w:cstheme="majorBidi"/>
          <w:b/>
          <w:bCs/>
          <w:sz w:val="26"/>
          <w:szCs w:val="26"/>
          <w:u w:val="single"/>
        </w:rPr>
        <w:br/>
      </w:r>
    </w:p>
    <w:p w14:paraId="4E6F38E4" w14:textId="77777777" w:rsidR="00C8274C" w:rsidRPr="001F3D3C" w:rsidRDefault="00C8274C" w:rsidP="00C8274C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1F3D3C">
        <w:rPr>
          <w:rFonts w:asciiTheme="majorBidi" w:hAnsiTheme="majorBidi" w:cstheme="majorBidi"/>
          <w:b/>
          <w:bCs/>
          <w:sz w:val="24"/>
          <w:szCs w:val="24"/>
        </w:rPr>
        <w:t>-Objective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1F3D3C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14:paraId="4E6F38E5" w14:textId="77777777" w:rsidR="00C8274C" w:rsidRPr="00C8274C" w:rsidRDefault="00C8274C" w:rsidP="00C8274C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C8274C">
        <w:rPr>
          <w:rFonts w:asciiTheme="majorBidi" w:hAnsiTheme="majorBidi" w:cstheme="majorBidi"/>
          <w:sz w:val="24"/>
          <w:szCs w:val="24"/>
        </w:rPr>
        <w:t>The semi-quantitative detection of some abnormal normal constituents using test-strips.</w:t>
      </w:r>
    </w:p>
    <w:p w14:paraId="4E6F38E6" w14:textId="3CB4910C" w:rsidR="00C8274C" w:rsidRPr="00C8274C" w:rsidRDefault="00C8274C" w:rsidP="00C8274C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detection of amino </w:t>
      </w:r>
      <w:r w:rsidRPr="00C8274C">
        <w:rPr>
          <w:rFonts w:asciiTheme="majorBidi" w:hAnsiTheme="majorBidi" w:cstheme="majorBidi"/>
          <w:sz w:val="24"/>
          <w:szCs w:val="24"/>
        </w:rPr>
        <w:t>acids in a urine sample using ninhydrin.</w:t>
      </w:r>
    </w:p>
    <w:p w14:paraId="4E6F38E7" w14:textId="77777777" w:rsidR="00C7219A" w:rsidRPr="00C8274C" w:rsidRDefault="00C8274C" w:rsidP="00C8274C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C8274C">
        <w:rPr>
          <w:rFonts w:asciiTheme="majorBidi" w:hAnsiTheme="majorBidi" w:cstheme="majorBidi"/>
          <w:sz w:val="24"/>
          <w:szCs w:val="24"/>
        </w:rPr>
        <w:t>The effect of the type of urine collection in the detection of urine constituents.</w:t>
      </w:r>
      <w:r>
        <w:rPr>
          <w:rFonts w:asciiTheme="majorBidi" w:hAnsiTheme="majorBidi" w:cstheme="majorBidi"/>
          <w:sz w:val="24"/>
          <w:szCs w:val="24"/>
        </w:rPr>
        <w:br/>
      </w:r>
    </w:p>
    <w:p w14:paraId="4E6F38E8" w14:textId="77777777" w:rsidR="008D3C74" w:rsidRDefault="00C8274C" w:rsidP="00C8274C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</w:p>
    <w:p w14:paraId="4E6F38E9" w14:textId="77777777" w:rsidR="008C5360" w:rsidRDefault="008C5360" w:rsidP="003066D1">
      <w:pPr>
        <w:pStyle w:val="ListParagraph"/>
        <w:numPr>
          <w:ilvl w:val="0"/>
          <w:numId w:val="6"/>
        </w:numPr>
        <w:ind w:left="284"/>
        <w:rPr>
          <w:rFonts w:asciiTheme="majorBidi" w:hAnsiTheme="majorBidi" w:cstheme="majorBidi"/>
          <w:b/>
          <w:bCs/>
          <w:sz w:val="24"/>
          <w:szCs w:val="24"/>
        </w:rPr>
      </w:pPr>
      <w:r w:rsidRPr="003066D1">
        <w:rPr>
          <w:rFonts w:asciiTheme="majorBidi" w:hAnsiTheme="majorBidi" w:cstheme="majorBidi"/>
          <w:b/>
          <w:bCs/>
          <w:sz w:val="24"/>
          <w:szCs w:val="24"/>
        </w:rPr>
        <w:t>Detection of some abnormal constituent</w:t>
      </w:r>
      <w:r w:rsidR="003066D1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3066D1">
        <w:rPr>
          <w:rFonts w:asciiTheme="majorBidi" w:hAnsiTheme="majorBidi" w:cstheme="majorBidi"/>
          <w:b/>
          <w:bCs/>
          <w:sz w:val="24"/>
          <w:szCs w:val="24"/>
        </w:rPr>
        <w:t xml:space="preserve"> of urine using test strip:</w:t>
      </w:r>
    </w:p>
    <w:p w14:paraId="4E6F38EA" w14:textId="77777777" w:rsidR="003066D1" w:rsidRPr="003066D1" w:rsidRDefault="003066D1" w:rsidP="003066D1">
      <w:pPr>
        <w:pStyle w:val="ListParagraph"/>
        <w:ind w:left="284"/>
        <w:rPr>
          <w:rFonts w:asciiTheme="majorBidi" w:hAnsiTheme="majorBidi" w:cstheme="majorBidi"/>
          <w:b/>
          <w:bCs/>
          <w:sz w:val="24"/>
          <w:szCs w:val="24"/>
        </w:rPr>
      </w:pPr>
    </w:p>
    <w:p w14:paraId="4E6F38EB" w14:textId="1FB4021B" w:rsidR="00B151C1" w:rsidRPr="003066D1" w:rsidRDefault="003066D1" w:rsidP="003066D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front of you </w:t>
      </w:r>
      <w:r w:rsidR="00426213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 urine sample</w:t>
      </w:r>
      <w:r w:rsidR="004A3543">
        <w:rPr>
          <w:rFonts w:asciiTheme="majorBidi" w:hAnsiTheme="majorBidi" w:cstheme="majorBidi"/>
          <w:sz w:val="24"/>
          <w:szCs w:val="24"/>
        </w:rPr>
        <w:t>, sample 1</w:t>
      </w:r>
    </w:p>
    <w:p w14:paraId="4E6F38EC" w14:textId="77777777" w:rsidR="003066D1" w:rsidRDefault="0017293A" w:rsidP="003066D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 xml:space="preserve">You </w:t>
      </w:r>
      <w:r w:rsidR="003066D1">
        <w:rPr>
          <w:rFonts w:asciiTheme="majorBidi" w:hAnsiTheme="majorBidi" w:cstheme="majorBidi"/>
          <w:sz w:val="24"/>
          <w:szCs w:val="24"/>
        </w:rPr>
        <w:t>have to</w:t>
      </w:r>
      <w:r w:rsidRPr="003066D1">
        <w:rPr>
          <w:rFonts w:asciiTheme="majorBidi" w:hAnsiTheme="majorBidi" w:cstheme="majorBidi"/>
          <w:sz w:val="24"/>
          <w:szCs w:val="24"/>
        </w:rPr>
        <w:t xml:space="preserve"> fill </w:t>
      </w:r>
      <w:r w:rsidR="003066D1">
        <w:rPr>
          <w:rFonts w:asciiTheme="majorBidi" w:hAnsiTheme="majorBidi" w:cstheme="majorBidi"/>
          <w:sz w:val="24"/>
          <w:szCs w:val="24"/>
        </w:rPr>
        <w:t xml:space="preserve">the </w:t>
      </w:r>
      <w:r w:rsidR="0055720E" w:rsidRPr="003066D1">
        <w:rPr>
          <w:rFonts w:asciiTheme="majorBidi" w:hAnsiTheme="majorBidi" w:cstheme="majorBidi"/>
          <w:sz w:val="24"/>
          <w:szCs w:val="24"/>
        </w:rPr>
        <w:t>table</w:t>
      </w:r>
      <w:r w:rsidR="00A91249" w:rsidRPr="003066D1">
        <w:rPr>
          <w:rFonts w:asciiTheme="majorBidi" w:hAnsiTheme="majorBidi" w:cstheme="majorBidi"/>
          <w:sz w:val="24"/>
          <w:szCs w:val="24"/>
        </w:rPr>
        <w:t xml:space="preserve"> </w:t>
      </w:r>
      <w:r w:rsidR="003066D1">
        <w:rPr>
          <w:rFonts w:asciiTheme="majorBidi" w:hAnsiTheme="majorBidi" w:cstheme="majorBidi"/>
          <w:sz w:val="24"/>
          <w:szCs w:val="24"/>
        </w:rPr>
        <w:t xml:space="preserve">in the results </w:t>
      </w:r>
      <w:r w:rsidR="00A91249" w:rsidRPr="003066D1">
        <w:rPr>
          <w:rFonts w:asciiTheme="majorBidi" w:hAnsiTheme="majorBidi" w:cstheme="majorBidi"/>
          <w:sz w:val="24"/>
          <w:szCs w:val="24"/>
        </w:rPr>
        <w:t>by</w:t>
      </w:r>
      <w:r w:rsidR="003066D1">
        <w:rPr>
          <w:rFonts w:asciiTheme="majorBidi" w:hAnsiTheme="majorBidi" w:cstheme="majorBidi"/>
          <w:sz w:val="24"/>
          <w:szCs w:val="24"/>
        </w:rPr>
        <w:t xml:space="preserve"> using the</w:t>
      </w:r>
      <w:r w:rsidR="00A91249" w:rsidRPr="003066D1">
        <w:rPr>
          <w:rFonts w:asciiTheme="majorBidi" w:hAnsiTheme="majorBidi" w:cstheme="majorBidi"/>
          <w:sz w:val="24"/>
          <w:szCs w:val="24"/>
        </w:rPr>
        <w:t xml:space="preserve"> test strips</w:t>
      </w:r>
      <w:r w:rsidR="003066D1">
        <w:rPr>
          <w:rFonts w:asciiTheme="majorBidi" w:hAnsiTheme="majorBidi" w:cstheme="majorBidi"/>
          <w:sz w:val="24"/>
          <w:szCs w:val="24"/>
        </w:rPr>
        <w:t>.</w:t>
      </w:r>
    </w:p>
    <w:p w14:paraId="4E6F38ED" w14:textId="554036F5" w:rsidR="00B151C1" w:rsidRPr="003066D1" w:rsidRDefault="003066D1" w:rsidP="003066D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rite the clinical d</w:t>
      </w:r>
      <w:r w:rsidRPr="003066D1">
        <w:rPr>
          <w:rFonts w:asciiTheme="majorBidi" w:hAnsiTheme="majorBidi" w:cstheme="majorBidi"/>
          <w:sz w:val="24"/>
          <w:szCs w:val="24"/>
        </w:rPr>
        <w:t>iagnosis fo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426213">
        <w:rPr>
          <w:rFonts w:asciiTheme="majorBidi" w:hAnsiTheme="majorBidi" w:cstheme="majorBidi"/>
          <w:sz w:val="24"/>
          <w:szCs w:val="24"/>
        </w:rPr>
        <w:t>the</w:t>
      </w:r>
      <w:r w:rsidRPr="003066D1">
        <w:rPr>
          <w:rFonts w:asciiTheme="majorBidi" w:hAnsiTheme="majorBidi" w:cstheme="majorBidi"/>
          <w:sz w:val="24"/>
          <w:szCs w:val="24"/>
        </w:rPr>
        <w:t xml:space="preserve"> sample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E6F38EE" w14:textId="77777777" w:rsidR="008C5360" w:rsidRDefault="008C5360" w:rsidP="0055720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E6F38EF" w14:textId="77777777" w:rsidR="0055720E" w:rsidRPr="003066D1" w:rsidRDefault="0055720E" w:rsidP="003066D1">
      <w:pPr>
        <w:pStyle w:val="ListParagraph"/>
        <w:numPr>
          <w:ilvl w:val="0"/>
          <w:numId w:val="6"/>
        </w:numPr>
        <w:ind w:left="284"/>
        <w:rPr>
          <w:rFonts w:asciiTheme="majorBidi" w:hAnsiTheme="majorBidi" w:cstheme="majorBidi"/>
          <w:b/>
          <w:bCs/>
          <w:sz w:val="24"/>
          <w:szCs w:val="24"/>
        </w:rPr>
      </w:pPr>
      <w:r w:rsidRPr="003066D1">
        <w:rPr>
          <w:rFonts w:asciiTheme="majorBidi" w:hAnsiTheme="majorBidi" w:cstheme="majorBidi"/>
          <w:b/>
          <w:bCs/>
          <w:sz w:val="24"/>
          <w:szCs w:val="24"/>
        </w:rPr>
        <w:t>Detection of amino acid</w:t>
      </w:r>
      <w:r w:rsidR="003066D1">
        <w:rPr>
          <w:rFonts w:asciiTheme="majorBidi" w:hAnsiTheme="majorBidi" w:cstheme="majorBidi"/>
          <w:b/>
          <w:bCs/>
          <w:sz w:val="24"/>
          <w:szCs w:val="24"/>
        </w:rPr>
        <w:t xml:space="preserve"> in urine sample</w:t>
      </w:r>
      <w:r w:rsidRPr="003066D1">
        <w:rPr>
          <w:rFonts w:asciiTheme="majorBidi" w:hAnsiTheme="majorBidi" w:cstheme="majorBidi"/>
          <w:b/>
          <w:bCs/>
          <w:sz w:val="24"/>
          <w:szCs w:val="24"/>
        </w:rPr>
        <w:t xml:space="preserve"> using ninhydrin:</w:t>
      </w:r>
      <w:r w:rsidR="003066D1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4E6F38F0" w14:textId="77777777" w:rsidR="003066D1" w:rsidRDefault="00FD2769" w:rsidP="003066D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>As standard, use proline and glycine</w:t>
      </w:r>
      <w:r w:rsidR="003066D1">
        <w:rPr>
          <w:rFonts w:asciiTheme="majorBidi" w:hAnsiTheme="majorBidi" w:cstheme="majorBidi"/>
          <w:sz w:val="24"/>
          <w:szCs w:val="24"/>
        </w:rPr>
        <w:t xml:space="preserve"> solutions </w:t>
      </w:r>
      <w:r w:rsidRPr="003066D1">
        <w:rPr>
          <w:rFonts w:asciiTheme="majorBidi" w:hAnsiTheme="majorBidi" w:cstheme="majorBidi"/>
          <w:sz w:val="24"/>
          <w:szCs w:val="24"/>
        </w:rPr>
        <w:t xml:space="preserve">by prepare two clean test tubes, in the first one </w:t>
      </w:r>
      <w:proofErr w:type="gramStart"/>
      <w:r w:rsidRPr="003066D1">
        <w:rPr>
          <w:rFonts w:asciiTheme="majorBidi" w:hAnsiTheme="majorBidi" w:cstheme="majorBidi"/>
          <w:sz w:val="24"/>
          <w:szCs w:val="24"/>
        </w:rPr>
        <w:t>add</w:t>
      </w:r>
      <w:proofErr w:type="gramEnd"/>
      <w:r w:rsidRPr="003066D1">
        <w:rPr>
          <w:rFonts w:asciiTheme="majorBidi" w:hAnsiTheme="majorBidi" w:cstheme="majorBidi"/>
          <w:sz w:val="24"/>
          <w:szCs w:val="24"/>
        </w:rPr>
        <w:t xml:space="preserve"> 1ml of glycine and in the second one add 1ml of proline</w:t>
      </w:r>
      <w:r w:rsidR="007A6899">
        <w:rPr>
          <w:rFonts w:asciiTheme="majorBidi" w:hAnsiTheme="majorBidi" w:cstheme="majorBidi"/>
          <w:sz w:val="24"/>
          <w:szCs w:val="24"/>
        </w:rPr>
        <w:t xml:space="preserve"> solution</w:t>
      </w:r>
      <w:r w:rsidRPr="003066D1">
        <w:rPr>
          <w:rFonts w:asciiTheme="majorBidi" w:hAnsiTheme="majorBidi" w:cstheme="majorBidi"/>
          <w:sz w:val="24"/>
          <w:szCs w:val="24"/>
        </w:rPr>
        <w:t>.</w:t>
      </w:r>
    </w:p>
    <w:p w14:paraId="4E6F38F1" w14:textId="5CAE3E7A" w:rsidR="003066D1" w:rsidRDefault="000F4FA7" w:rsidP="003066D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 xml:space="preserve">In a third </w:t>
      </w:r>
      <w:r w:rsidR="003066D1" w:rsidRPr="003066D1">
        <w:rPr>
          <w:rFonts w:asciiTheme="majorBidi" w:hAnsiTheme="majorBidi" w:cstheme="majorBidi"/>
          <w:sz w:val="24"/>
          <w:szCs w:val="24"/>
        </w:rPr>
        <w:t>tube,</w:t>
      </w:r>
      <w:r w:rsidRPr="003066D1">
        <w:rPr>
          <w:rFonts w:asciiTheme="majorBidi" w:hAnsiTheme="majorBidi" w:cstheme="majorBidi"/>
          <w:sz w:val="24"/>
          <w:szCs w:val="24"/>
        </w:rPr>
        <w:t xml:space="preserve"> add 1ml of urine sample</w:t>
      </w:r>
      <w:r w:rsidR="003066D1">
        <w:rPr>
          <w:rFonts w:asciiTheme="majorBidi" w:hAnsiTheme="majorBidi" w:cstheme="majorBidi"/>
          <w:sz w:val="24"/>
          <w:szCs w:val="24"/>
        </w:rPr>
        <w:t xml:space="preserve"> </w:t>
      </w:r>
      <w:r w:rsidR="007C46FA">
        <w:rPr>
          <w:rFonts w:asciiTheme="majorBidi" w:hAnsiTheme="majorBidi" w:cstheme="majorBidi"/>
          <w:sz w:val="24"/>
          <w:szCs w:val="24"/>
        </w:rPr>
        <w:t>A</w:t>
      </w:r>
      <w:r w:rsidRPr="003066D1">
        <w:rPr>
          <w:rFonts w:asciiTheme="majorBidi" w:hAnsiTheme="majorBidi" w:cstheme="majorBidi"/>
          <w:sz w:val="24"/>
          <w:szCs w:val="24"/>
        </w:rPr>
        <w:t>.</w:t>
      </w:r>
    </w:p>
    <w:p w14:paraId="4E6F38F2" w14:textId="77777777" w:rsidR="003066D1" w:rsidRDefault="0017293A" w:rsidP="003066D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 xml:space="preserve">Add a </w:t>
      </w:r>
      <w:r w:rsidR="003066D1">
        <w:rPr>
          <w:rFonts w:asciiTheme="majorBidi" w:hAnsiTheme="majorBidi" w:cstheme="majorBidi"/>
          <w:sz w:val="24"/>
          <w:szCs w:val="24"/>
        </w:rPr>
        <w:t>1 ml</w:t>
      </w:r>
      <w:r w:rsidRPr="003066D1">
        <w:rPr>
          <w:rFonts w:asciiTheme="majorBidi" w:hAnsiTheme="majorBidi" w:cstheme="majorBidi"/>
          <w:sz w:val="24"/>
          <w:szCs w:val="24"/>
        </w:rPr>
        <w:t xml:space="preserve"> of ninhydrin solution to each test</w:t>
      </w:r>
      <w:r w:rsidR="003066D1">
        <w:rPr>
          <w:rFonts w:asciiTheme="majorBidi" w:hAnsiTheme="majorBidi" w:cstheme="majorBidi"/>
          <w:sz w:val="24"/>
          <w:szCs w:val="24"/>
        </w:rPr>
        <w:t xml:space="preserve"> tube</w:t>
      </w:r>
      <w:r w:rsidR="007A6899">
        <w:rPr>
          <w:rFonts w:asciiTheme="majorBidi" w:hAnsiTheme="majorBidi" w:cstheme="majorBidi"/>
          <w:sz w:val="24"/>
          <w:szCs w:val="24"/>
        </w:rPr>
        <w:t xml:space="preserve"> [CARFULLY]</w:t>
      </w:r>
      <w:r w:rsidR="003066D1">
        <w:rPr>
          <w:rFonts w:asciiTheme="majorBidi" w:hAnsiTheme="majorBidi" w:cstheme="majorBidi"/>
          <w:sz w:val="24"/>
          <w:szCs w:val="24"/>
        </w:rPr>
        <w:t>.</w:t>
      </w:r>
    </w:p>
    <w:p w14:paraId="4E6F38F3" w14:textId="77777777" w:rsidR="003066D1" w:rsidRDefault="0017293A" w:rsidP="003066D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>Boil the contents of each test tube for 2 minutes.</w:t>
      </w:r>
    </w:p>
    <w:p w14:paraId="4E6F38F4" w14:textId="77777777" w:rsidR="00B151C1" w:rsidRPr="003066D1" w:rsidRDefault="0017293A" w:rsidP="003066D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 xml:space="preserve">Record your observations. </w:t>
      </w:r>
    </w:p>
    <w:p w14:paraId="4E6F38F5" w14:textId="77777777" w:rsidR="008D3C74" w:rsidRPr="000F4FA7" w:rsidRDefault="008D3C74" w:rsidP="000F4FA7">
      <w:pPr>
        <w:rPr>
          <w:rFonts w:asciiTheme="majorBidi" w:hAnsiTheme="majorBidi" w:cstheme="majorBidi"/>
          <w:sz w:val="24"/>
          <w:szCs w:val="24"/>
        </w:rPr>
      </w:pPr>
    </w:p>
    <w:p w14:paraId="4E6F38F6" w14:textId="77777777" w:rsidR="000F4FA7" w:rsidRPr="003066D1" w:rsidRDefault="00B63C6E" w:rsidP="003066D1">
      <w:pPr>
        <w:pStyle w:val="ListParagraph"/>
        <w:numPr>
          <w:ilvl w:val="0"/>
          <w:numId w:val="6"/>
        </w:numPr>
        <w:ind w:left="284"/>
        <w:rPr>
          <w:rFonts w:asciiTheme="majorBidi" w:hAnsiTheme="majorBidi" w:cstheme="majorBidi"/>
          <w:b/>
          <w:bCs/>
          <w:sz w:val="24"/>
          <w:szCs w:val="24"/>
        </w:rPr>
      </w:pPr>
      <w:r w:rsidRPr="003066D1">
        <w:rPr>
          <w:rFonts w:asciiTheme="majorBidi" w:hAnsiTheme="majorBidi" w:cstheme="majorBidi"/>
          <w:b/>
          <w:bCs/>
          <w:sz w:val="24"/>
          <w:szCs w:val="24"/>
        </w:rPr>
        <w:t xml:space="preserve">The effect of the type of urine </w:t>
      </w:r>
      <w:r w:rsidR="003066D1">
        <w:rPr>
          <w:rFonts w:asciiTheme="majorBidi" w:hAnsiTheme="majorBidi" w:cstheme="majorBidi"/>
          <w:b/>
          <w:bCs/>
          <w:sz w:val="24"/>
          <w:szCs w:val="24"/>
        </w:rPr>
        <w:t>collection on the detection of u</w:t>
      </w:r>
      <w:r w:rsidRPr="003066D1">
        <w:rPr>
          <w:rFonts w:asciiTheme="majorBidi" w:hAnsiTheme="majorBidi" w:cstheme="majorBidi"/>
          <w:b/>
          <w:bCs/>
          <w:sz w:val="24"/>
          <w:szCs w:val="24"/>
        </w:rPr>
        <w:t>rine constituents:</w:t>
      </w:r>
      <w:r w:rsidR="003066D1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4E6F38F7" w14:textId="77777777" w:rsidR="00B151C1" w:rsidRPr="003066D1" w:rsidRDefault="0017293A" w:rsidP="003066D1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 xml:space="preserve">You have two samples, one is </w:t>
      </w:r>
      <w:r w:rsidRPr="003066D1">
        <w:rPr>
          <w:rFonts w:asciiTheme="majorBidi" w:hAnsiTheme="majorBidi" w:cstheme="majorBidi"/>
          <w:sz w:val="24"/>
          <w:szCs w:val="24"/>
          <w:u w:val="single"/>
        </w:rPr>
        <w:t>random</w:t>
      </w:r>
      <w:r w:rsidRPr="003066D1">
        <w:rPr>
          <w:rFonts w:asciiTheme="majorBidi" w:hAnsiTheme="majorBidi" w:cstheme="majorBidi"/>
          <w:sz w:val="24"/>
          <w:szCs w:val="24"/>
        </w:rPr>
        <w:t xml:space="preserve"> urine sample, </w:t>
      </w:r>
      <w:r w:rsidR="003066D1">
        <w:rPr>
          <w:rFonts w:asciiTheme="majorBidi" w:hAnsiTheme="majorBidi" w:cstheme="majorBidi"/>
          <w:sz w:val="24"/>
          <w:szCs w:val="24"/>
        </w:rPr>
        <w:t xml:space="preserve">and </w:t>
      </w:r>
      <w:r w:rsidRPr="003066D1">
        <w:rPr>
          <w:rFonts w:asciiTheme="majorBidi" w:hAnsiTheme="majorBidi" w:cstheme="majorBidi"/>
          <w:sz w:val="24"/>
          <w:szCs w:val="24"/>
        </w:rPr>
        <w:t xml:space="preserve">the other is </w:t>
      </w:r>
      <w:r w:rsidRPr="003066D1">
        <w:rPr>
          <w:rFonts w:asciiTheme="majorBidi" w:hAnsiTheme="majorBidi" w:cstheme="majorBidi"/>
          <w:sz w:val="24"/>
          <w:szCs w:val="24"/>
          <w:u w:val="single"/>
        </w:rPr>
        <w:t>24-hour</w:t>
      </w:r>
      <w:r w:rsidRPr="003066D1">
        <w:rPr>
          <w:rFonts w:asciiTheme="majorBidi" w:hAnsiTheme="majorBidi" w:cstheme="majorBidi"/>
          <w:sz w:val="24"/>
          <w:szCs w:val="24"/>
        </w:rPr>
        <w:t xml:space="preserve"> urine sample from the </w:t>
      </w:r>
      <w:r w:rsidRPr="003066D1">
        <w:rPr>
          <w:rFonts w:asciiTheme="majorBidi" w:hAnsiTheme="majorBidi" w:cstheme="majorBidi"/>
          <w:sz w:val="24"/>
          <w:szCs w:val="24"/>
          <w:u w:val="single"/>
        </w:rPr>
        <w:t>same patient.</w:t>
      </w:r>
    </w:p>
    <w:p w14:paraId="4E6F38F8" w14:textId="77777777" w:rsidR="00B151C1" w:rsidRPr="003066D1" w:rsidRDefault="0017293A" w:rsidP="003066D1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3066D1">
        <w:rPr>
          <w:rFonts w:asciiTheme="majorBidi" w:hAnsiTheme="majorBidi" w:cstheme="majorBidi"/>
          <w:sz w:val="24"/>
          <w:szCs w:val="24"/>
        </w:rPr>
        <w:t xml:space="preserve">Compare between the two samples </w:t>
      </w:r>
      <w:r w:rsidR="007A6899">
        <w:rPr>
          <w:rFonts w:asciiTheme="majorBidi" w:hAnsiTheme="majorBidi" w:cstheme="majorBidi"/>
          <w:sz w:val="24"/>
          <w:szCs w:val="24"/>
        </w:rPr>
        <w:t xml:space="preserve">for the </w:t>
      </w:r>
      <w:r w:rsidR="007A6899" w:rsidRPr="001B0B92">
        <w:rPr>
          <w:rFonts w:asciiTheme="majorBidi" w:hAnsiTheme="majorBidi" w:cstheme="majorBidi"/>
          <w:sz w:val="24"/>
          <w:szCs w:val="24"/>
          <w:u w:val="single"/>
        </w:rPr>
        <w:t xml:space="preserve">protein </w:t>
      </w:r>
      <w:r w:rsidR="007A6899">
        <w:rPr>
          <w:rFonts w:asciiTheme="majorBidi" w:hAnsiTheme="majorBidi" w:cstheme="majorBidi"/>
          <w:sz w:val="24"/>
          <w:szCs w:val="24"/>
        </w:rPr>
        <w:t xml:space="preserve">presence </w:t>
      </w:r>
      <w:r w:rsidRPr="003066D1">
        <w:rPr>
          <w:rFonts w:asciiTheme="majorBidi" w:hAnsiTheme="majorBidi" w:cstheme="majorBidi"/>
          <w:sz w:val="24"/>
          <w:szCs w:val="24"/>
        </w:rPr>
        <w:t>using the test strip</w:t>
      </w:r>
      <w:r w:rsidR="000979F8" w:rsidRPr="003066D1">
        <w:rPr>
          <w:rFonts w:asciiTheme="majorBidi" w:hAnsiTheme="majorBidi" w:cstheme="majorBidi"/>
          <w:sz w:val="24"/>
          <w:szCs w:val="24"/>
        </w:rPr>
        <w:t xml:space="preserve"> (positive or negative)</w:t>
      </w:r>
      <w:r w:rsidRPr="003066D1">
        <w:rPr>
          <w:rFonts w:asciiTheme="majorBidi" w:hAnsiTheme="majorBidi" w:cstheme="majorBidi"/>
          <w:sz w:val="24"/>
          <w:szCs w:val="24"/>
        </w:rPr>
        <w:t>.</w:t>
      </w:r>
    </w:p>
    <w:p w14:paraId="4E6F38F9" w14:textId="77777777" w:rsidR="0055720E" w:rsidRPr="008C5360" w:rsidRDefault="008D3C74" w:rsidP="009F3BC8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4E6F38FA" w14:textId="77777777" w:rsidR="00C7219A" w:rsidRDefault="00A64C5D" w:rsidP="00C7219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Results:</w:t>
      </w:r>
    </w:p>
    <w:p w14:paraId="4E6F38FB" w14:textId="77777777" w:rsidR="000F4FA7" w:rsidRPr="003066D1" w:rsidRDefault="000F4FA7" w:rsidP="003066D1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3066D1">
        <w:rPr>
          <w:rFonts w:asciiTheme="majorBidi" w:hAnsiTheme="majorBidi" w:cstheme="majorBidi"/>
          <w:b/>
          <w:bCs/>
          <w:sz w:val="24"/>
          <w:szCs w:val="24"/>
        </w:rPr>
        <w:t>Detection of some abnormal constituent of urine using test strip:</w:t>
      </w: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4521"/>
        <w:gridCol w:w="4495"/>
      </w:tblGrid>
      <w:tr w:rsidR="00426213" w:rsidRPr="00677FE2" w14:paraId="4E6F38FF" w14:textId="39AC3C6E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8FC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Test</w:t>
            </w:r>
          </w:p>
        </w:tc>
        <w:tc>
          <w:tcPr>
            <w:tcW w:w="2493" w:type="pct"/>
            <w:vAlign w:val="center"/>
            <w:hideMark/>
          </w:tcPr>
          <w:p w14:paraId="4E6F38FD" w14:textId="48B39563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 xml:space="preserve">Urine </w:t>
            </w: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Sample</w:t>
            </w:r>
            <w:r w:rsidR="004A3543">
              <w:rPr>
                <w:rFonts w:asciiTheme="majorBidi" w:hAnsiTheme="majorBidi" w:cstheme="majorBidi"/>
                <w:b/>
                <w:bCs/>
                <w:lang w:val="en-US"/>
              </w:rPr>
              <w:t xml:space="preserve"> 1</w:t>
            </w:r>
          </w:p>
        </w:tc>
      </w:tr>
      <w:tr w:rsidR="00426213" w:rsidRPr="00677FE2" w14:paraId="4E6F3903" w14:textId="033DAF8E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00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Volume</w:t>
            </w:r>
          </w:p>
        </w:tc>
        <w:tc>
          <w:tcPr>
            <w:tcW w:w="2493" w:type="pct"/>
            <w:vAlign w:val="center"/>
            <w:hideMark/>
          </w:tcPr>
          <w:p w14:paraId="4E6F3901" w14:textId="1DB2E8C2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00 ml</w:t>
            </w:r>
          </w:p>
        </w:tc>
      </w:tr>
      <w:tr w:rsidR="00426213" w:rsidRPr="00677FE2" w14:paraId="4E6F3907" w14:textId="281FAF6E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04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Color</w:t>
            </w:r>
          </w:p>
        </w:tc>
        <w:tc>
          <w:tcPr>
            <w:tcW w:w="2493" w:type="pct"/>
            <w:vAlign w:val="center"/>
            <w:hideMark/>
          </w:tcPr>
          <w:p w14:paraId="4E6F3905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0B" w14:textId="40EA472B" w:rsidTr="00426213">
        <w:trPr>
          <w:trHeight w:val="454"/>
          <w:jc w:val="center"/>
        </w:trPr>
        <w:tc>
          <w:tcPr>
            <w:tcW w:w="2507" w:type="pct"/>
            <w:vAlign w:val="center"/>
          </w:tcPr>
          <w:p w14:paraId="4E6F3908" w14:textId="549DEB0E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Odor</w:t>
            </w:r>
          </w:p>
        </w:tc>
        <w:tc>
          <w:tcPr>
            <w:tcW w:w="2493" w:type="pct"/>
            <w:vAlign w:val="center"/>
          </w:tcPr>
          <w:p w14:paraId="4E6F3909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0F" w14:textId="35CD7C79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0C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pH</w:t>
            </w:r>
          </w:p>
        </w:tc>
        <w:tc>
          <w:tcPr>
            <w:tcW w:w="2493" w:type="pct"/>
            <w:vAlign w:val="center"/>
            <w:hideMark/>
          </w:tcPr>
          <w:p w14:paraId="4E6F390D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13" w14:textId="01639EE5" w:rsidTr="00426213">
        <w:trPr>
          <w:trHeight w:val="454"/>
          <w:jc w:val="center"/>
        </w:trPr>
        <w:tc>
          <w:tcPr>
            <w:tcW w:w="2507" w:type="pct"/>
            <w:vAlign w:val="center"/>
          </w:tcPr>
          <w:p w14:paraId="4E6F3910" w14:textId="494F5991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Specific gravity</w:t>
            </w:r>
          </w:p>
        </w:tc>
        <w:tc>
          <w:tcPr>
            <w:tcW w:w="2493" w:type="pct"/>
            <w:vAlign w:val="center"/>
          </w:tcPr>
          <w:p w14:paraId="4E6F3911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</w:tr>
      <w:tr w:rsidR="00426213" w:rsidRPr="00677FE2" w14:paraId="4E6F3917" w14:textId="7A653727" w:rsidTr="00426213">
        <w:trPr>
          <w:trHeight w:val="454"/>
          <w:jc w:val="center"/>
        </w:trPr>
        <w:tc>
          <w:tcPr>
            <w:tcW w:w="2507" w:type="pct"/>
            <w:vAlign w:val="center"/>
          </w:tcPr>
          <w:p w14:paraId="4E6F3914" w14:textId="042BF595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Protein</w:t>
            </w:r>
          </w:p>
        </w:tc>
        <w:tc>
          <w:tcPr>
            <w:tcW w:w="2493" w:type="pct"/>
            <w:vAlign w:val="center"/>
          </w:tcPr>
          <w:p w14:paraId="4E6F3915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1B" w14:textId="198C8FE2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18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Blood</w:t>
            </w:r>
          </w:p>
        </w:tc>
        <w:tc>
          <w:tcPr>
            <w:tcW w:w="2493" w:type="pct"/>
            <w:vAlign w:val="center"/>
            <w:hideMark/>
          </w:tcPr>
          <w:p w14:paraId="4E6F3919" w14:textId="3E9975FA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1F" w14:textId="6DDE6CC4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1C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Bilirubin</w:t>
            </w:r>
          </w:p>
        </w:tc>
        <w:tc>
          <w:tcPr>
            <w:tcW w:w="2493" w:type="pct"/>
            <w:vAlign w:val="center"/>
            <w:hideMark/>
          </w:tcPr>
          <w:p w14:paraId="4E6F391D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23" w14:textId="50391F1E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20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Uroblinogen</w:t>
            </w:r>
            <w:proofErr w:type="spellEnd"/>
          </w:p>
        </w:tc>
        <w:tc>
          <w:tcPr>
            <w:tcW w:w="2493" w:type="pct"/>
            <w:vAlign w:val="center"/>
            <w:hideMark/>
          </w:tcPr>
          <w:p w14:paraId="4E6F3921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27" w14:textId="4E53870C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24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Glucose</w:t>
            </w:r>
          </w:p>
        </w:tc>
        <w:tc>
          <w:tcPr>
            <w:tcW w:w="2493" w:type="pct"/>
            <w:vAlign w:val="center"/>
            <w:hideMark/>
          </w:tcPr>
          <w:p w14:paraId="4E6F3925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2B" w14:textId="7E0BB18D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28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Ketone</w:t>
            </w:r>
          </w:p>
        </w:tc>
        <w:tc>
          <w:tcPr>
            <w:tcW w:w="2493" w:type="pct"/>
            <w:vAlign w:val="center"/>
            <w:hideMark/>
          </w:tcPr>
          <w:p w14:paraId="4E6F3929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2F" w14:textId="2EC5A309" w:rsidTr="00426213">
        <w:trPr>
          <w:trHeight w:val="454"/>
          <w:jc w:val="center"/>
        </w:trPr>
        <w:tc>
          <w:tcPr>
            <w:tcW w:w="2507" w:type="pct"/>
            <w:vAlign w:val="center"/>
          </w:tcPr>
          <w:p w14:paraId="4E6F392C" w14:textId="257909CE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Nitrite</w:t>
            </w:r>
          </w:p>
        </w:tc>
        <w:tc>
          <w:tcPr>
            <w:tcW w:w="2493" w:type="pct"/>
            <w:vAlign w:val="center"/>
          </w:tcPr>
          <w:p w14:paraId="4E6F392D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33" w14:textId="49B72CB3" w:rsidTr="00426213">
        <w:trPr>
          <w:trHeight w:val="454"/>
          <w:jc w:val="center"/>
        </w:trPr>
        <w:tc>
          <w:tcPr>
            <w:tcW w:w="2507" w:type="pct"/>
            <w:vAlign w:val="center"/>
          </w:tcPr>
          <w:p w14:paraId="4E6F3930" w14:textId="77777777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Leukocyte</w:t>
            </w:r>
          </w:p>
        </w:tc>
        <w:tc>
          <w:tcPr>
            <w:tcW w:w="2493" w:type="pct"/>
            <w:vAlign w:val="center"/>
          </w:tcPr>
          <w:p w14:paraId="4E6F3931" w14:textId="77777777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26213" w:rsidRPr="00677FE2" w14:paraId="4E6F3936" w14:textId="4A9B7345" w:rsidTr="00426213">
        <w:trPr>
          <w:trHeight w:val="454"/>
          <w:jc w:val="center"/>
        </w:trPr>
        <w:tc>
          <w:tcPr>
            <w:tcW w:w="2507" w:type="pct"/>
            <w:vAlign w:val="center"/>
            <w:hideMark/>
          </w:tcPr>
          <w:p w14:paraId="4E6F3934" w14:textId="270318E5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677FE2">
              <w:rPr>
                <w:rFonts w:asciiTheme="majorBidi" w:hAnsiTheme="majorBidi" w:cstheme="majorBidi"/>
                <w:b/>
                <w:bCs/>
                <w:lang w:val="en-US"/>
              </w:rPr>
              <w:t>Clinical Diagnosis</w:t>
            </w:r>
            <w:r w:rsidR="004A3543">
              <w:rPr>
                <w:rFonts w:asciiTheme="majorBidi" w:hAnsiTheme="majorBidi" w:cstheme="majorBidi"/>
                <w:b/>
                <w:bCs/>
                <w:lang w:val="en-US"/>
              </w:rPr>
              <w:t xml:space="preserve"> of sample 1</w:t>
            </w:r>
          </w:p>
          <w:p w14:paraId="4E6F3935" w14:textId="662D239C" w:rsidR="00426213" w:rsidRPr="00677FE2" w:rsidRDefault="00426213" w:rsidP="00A73440">
            <w:pPr>
              <w:ind w:left="22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2493" w:type="pct"/>
            <w:vAlign w:val="center"/>
          </w:tcPr>
          <w:p w14:paraId="11307EBA" w14:textId="20F5FB71" w:rsidR="00426213" w:rsidRPr="00677FE2" w:rsidRDefault="00426213" w:rsidP="00A73440">
            <w:pPr>
              <w:ind w:left="360"/>
              <w:contextualSpacing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</w:tbl>
    <w:p w14:paraId="4E6F3937" w14:textId="77777777" w:rsidR="003066D1" w:rsidRDefault="003066D1" w:rsidP="003066D1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4E6F3938" w14:textId="77777777" w:rsidR="000F4FA7" w:rsidRDefault="003066D1" w:rsidP="003066D1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F4FA7" w:rsidRPr="0055720E">
        <w:rPr>
          <w:rFonts w:asciiTheme="majorBidi" w:hAnsiTheme="majorBidi" w:cstheme="majorBidi"/>
          <w:b/>
          <w:bCs/>
          <w:sz w:val="24"/>
          <w:szCs w:val="24"/>
        </w:rPr>
        <w:t>Detection of amino acid using ninhydrin</w:t>
      </w:r>
      <w:r w:rsidR="000F4FA7">
        <w:rPr>
          <w:rFonts w:asciiTheme="majorBidi" w:hAnsiTheme="majorBidi" w:cstheme="majorBid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15"/>
        <w:gridCol w:w="3484"/>
      </w:tblGrid>
      <w:tr w:rsidR="000F4FA7" w:rsidRPr="000F4FA7" w14:paraId="4E6F393B" w14:textId="77777777" w:rsidTr="00677FE2">
        <w:trPr>
          <w:trHeight w:val="160"/>
          <w:jc w:val="center"/>
        </w:trPr>
        <w:tc>
          <w:tcPr>
            <w:tcW w:w="4015" w:type="dxa"/>
          </w:tcPr>
          <w:p w14:paraId="4E6F3939" w14:textId="77777777" w:rsidR="000F4FA7" w:rsidRPr="000F4FA7" w:rsidRDefault="003B2E94" w:rsidP="007A689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F4F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0F4FA7" w:rsidRPr="000F4F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lution</w:t>
            </w:r>
          </w:p>
        </w:tc>
        <w:tc>
          <w:tcPr>
            <w:tcW w:w="3484" w:type="dxa"/>
          </w:tcPr>
          <w:p w14:paraId="4E6F393A" w14:textId="77777777" w:rsidR="000F4FA7" w:rsidRPr="000F4FA7" w:rsidRDefault="000F4FA7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F4F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bservation</w:t>
            </w:r>
          </w:p>
        </w:tc>
      </w:tr>
      <w:tr w:rsidR="000F4FA7" w:rsidRPr="000F4FA7" w14:paraId="4E6F393F" w14:textId="77777777" w:rsidTr="00677FE2">
        <w:trPr>
          <w:trHeight w:val="322"/>
          <w:jc w:val="center"/>
        </w:trPr>
        <w:tc>
          <w:tcPr>
            <w:tcW w:w="4015" w:type="dxa"/>
            <w:vAlign w:val="center"/>
          </w:tcPr>
          <w:p w14:paraId="4E6F393C" w14:textId="582E9485" w:rsidR="000F4FA7" w:rsidRPr="00587247" w:rsidRDefault="000F4FA7" w:rsidP="00677F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7247">
              <w:rPr>
                <w:rFonts w:asciiTheme="majorBidi" w:hAnsiTheme="majorBidi" w:cstheme="majorBidi"/>
                <w:sz w:val="24"/>
                <w:szCs w:val="24"/>
              </w:rPr>
              <w:t>Glycine</w:t>
            </w:r>
          </w:p>
        </w:tc>
        <w:tc>
          <w:tcPr>
            <w:tcW w:w="3484" w:type="dxa"/>
          </w:tcPr>
          <w:p w14:paraId="4E6F393D" w14:textId="77777777" w:rsidR="000F4FA7" w:rsidRDefault="000F4FA7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E6F393E" w14:textId="77777777" w:rsidR="000F4FA7" w:rsidRPr="000F4FA7" w:rsidRDefault="000F4FA7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0F4FA7" w:rsidRPr="000F4FA7" w14:paraId="4E6F3943" w14:textId="77777777" w:rsidTr="00677FE2">
        <w:trPr>
          <w:trHeight w:val="318"/>
          <w:jc w:val="center"/>
        </w:trPr>
        <w:tc>
          <w:tcPr>
            <w:tcW w:w="4015" w:type="dxa"/>
            <w:vAlign w:val="center"/>
          </w:tcPr>
          <w:p w14:paraId="4E6F3940" w14:textId="0E049DD8" w:rsidR="000F4FA7" w:rsidRPr="00587247" w:rsidRDefault="000F4FA7" w:rsidP="00677F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7247">
              <w:rPr>
                <w:rFonts w:asciiTheme="majorBidi" w:hAnsiTheme="majorBidi" w:cstheme="majorBidi"/>
                <w:sz w:val="24"/>
                <w:szCs w:val="24"/>
              </w:rPr>
              <w:t>Proline</w:t>
            </w:r>
          </w:p>
        </w:tc>
        <w:tc>
          <w:tcPr>
            <w:tcW w:w="3484" w:type="dxa"/>
          </w:tcPr>
          <w:p w14:paraId="4E6F3941" w14:textId="77777777" w:rsidR="000F4FA7" w:rsidRDefault="000F4FA7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E6F3942" w14:textId="77777777" w:rsidR="000F4FA7" w:rsidRPr="000F4FA7" w:rsidRDefault="000F4FA7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0F4FA7" w:rsidRPr="000F4FA7" w14:paraId="4E6F3947" w14:textId="77777777" w:rsidTr="00677FE2">
        <w:trPr>
          <w:trHeight w:val="322"/>
          <w:jc w:val="center"/>
        </w:trPr>
        <w:tc>
          <w:tcPr>
            <w:tcW w:w="4015" w:type="dxa"/>
            <w:vAlign w:val="center"/>
          </w:tcPr>
          <w:p w14:paraId="4E6F3944" w14:textId="7BC12040" w:rsidR="000F4FA7" w:rsidRPr="00587247" w:rsidRDefault="000F4FA7" w:rsidP="00677F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7247">
              <w:rPr>
                <w:rFonts w:asciiTheme="majorBidi" w:hAnsiTheme="majorBidi" w:cstheme="majorBidi"/>
                <w:sz w:val="24"/>
                <w:szCs w:val="24"/>
              </w:rPr>
              <w:t>Urine sample</w:t>
            </w:r>
            <w:r w:rsidR="004A3543">
              <w:rPr>
                <w:rFonts w:asciiTheme="majorBidi" w:hAnsiTheme="majorBidi" w:cstheme="majorBidi"/>
                <w:sz w:val="24"/>
                <w:szCs w:val="24"/>
              </w:rPr>
              <w:t xml:space="preserve"> A</w:t>
            </w:r>
          </w:p>
        </w:tc>
        <w:tc>
          <w:tcPr>
            <w:tcW w:w="3484" w:type="dxa"/>
          </w:tcPr>
          <w:p w14:paraId="4E6F3945" w14:textId="77777777" w:rsidR="000F4FA7" w:rsidRDefault="000F4FA7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E6F3946" w14:textId="77777777" w:rsidR="000F4FA7" w:rsidRPr="000F4FA7" w:rsidRDefault="000F4FA7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4E6F3948" w14:textId="77777777" w:rsidR="00C7219A" w:rsidRDefault="002D4B96" w:rsidP="002D4B96">
      <w:pPr>
        <w:tabs>
          <w:tab w:val="left" w:pos="2943"/>
        </w:tabs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ab/>
      </w:r>
    </w:p>
    <w:p w14:paraId="4E6F3949" w14:textId="77777777" w:rsidR="003C7288" w:rsidRPr="007A6899" w:rsidRDefault="003C7288" w:rsidP="007A6899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7A6899">
        <w:rPr>
          <w:rFonts w:asciiTheme="majorBidi" w:hAnsiTheme="majorBidi" w:cstheme="majorBidi"/>
          <w:b/>
          <w:bCs/>
          <w:sz w:val="24"/>
          <w:szCs w:val="24"/>
        </w:rPr>
        <w:t xml:space="preserve">The effect of the type of </w:t>
      </w:r>
      <w:r w:rsidR="007A6899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 w:rsidRPr="007A6899">
        <w:rPr>
          <w:rFonts w:asciiTheme="majorBidi" w:hAnsiTheme="majorBidi" w:cstheme="majorBidi"/>
          <w:b/>
          <w:bCs/>
          <w:sz w:val="24"/>
          <w:szCs w:val="24"/>
        </w:rPr>
        <w:t xml:space="preserve">urine </w:t>
      </w:r>
      <w:r w:rsidR="007A6899">
        <w:rPr>
          <w:rFonts w:asciiTheme="majorBidi" w:hAnsiTheme="majorBidi" w:cstheme="majorBidi"/>
          <w:b/>
          <w:bCs/>
          <w:sz w:val="24"/>
          <w:szCs w:val="24"/>
        </w:rPr>
        <w:t>collection on the detection of u</w:t>
      </w:r>
      <w:r w:rsidRPr="007A6899">
        <w:rPr>
          <w:rFonts w:asciiTheme="majorBidi" w:hAnsiTheme="majorBidi" w:cstheme="majorBidi"/>
          <w:b/>
          <w:bCs/>
          <w:sz w:val="24"/>
          <w:szCs w:val="24"/>
        </w:rPr>
        <w:t>rine constituents:</w:t>
      </w:r>
    </w:p>
    <w:tbl>
      <w:tblPr>
        <w:tblStyle w:val="TableGrid"/>
        <w:tblpPr w:leftFromText="180" w:rightFromText="180" w:vertAnchor="text" w:horzAnchor="margin" w:tblpXSpec="center" w:tblpY="154"/>
        <w:tblW w:w="0" w:type="auto"/>
        <w:tblLook w:val="04A0" w:firstRow="1" w:lastRow="0" w:firstColumn="1" w:lastColumn="0" w:noHBand="0" w:noVBand="1"/>
      </w:tblPr>
      <w:tblGrid>
        <w:gridCol w:w="2405"/>
        <w:gridCol w:w="2617"/>
        <w:gridCol w:w="3006"/>
      </w:tblGrid>
      <w:tr w:rsidR="003C7288" w14:paraId="4E6F394D" w14:textId="77777777" w:rsidTr="00C8274C">
        <w:tc>
          <w:tcPr>
            <w:tcW w:w="2405" w:type="dxa"/>
          </w:tcPr>
          <w:p w14:paraId="4E6F394A" w14:textId="77777777" w:rsidR="003C7288" w:rsidRDefault="003C7288" w:rsidP="003C728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st parameter</w:t>
            </w:r>
          </w:p>
        </w:tc>
        <w:tc>
          <w:tcPr>
            <w:tcW w:w="2617" w:type="dxa"/>
          </w:tcPr>
          <w:p w14:paraId="4E6F394B" w14:textId="77777777" w:rsidR="003C7288" w:rsidRDefault="003C7288" w:rsidP="007A689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gramStart"/>
            <w:r w:rsidRPr="003C7288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24 hour</w:t>
            </w:r>
            <w:proofErr w:type="gramEnd"/>
            <w:r w:rsidRPr="003C7288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7A6899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u</w:t>
            </w:r>
            <w:r w:rsidRPr="003C7288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rine sample</w:t>
            </w:r>
          </w:p>
        </w:tc>
        <w:tc>
          <w:tcPr>
            <w:tcW w:w="3006" w:type="dxa"/>
          </w:tcPr>
          <w:p w14:paraId="4E6F394C" w14:textId="6A37E4E9" w:rsidR="003C7288" w:rsidRDefault="003C7288" w:rsidP="003C728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C7288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 xml:space="preserve">Random urine </w:t>
            </w:r>
            <w:r w:rsidR="00074A8C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KW"/>
              </w:rPr>
              <w:t>s</w:t>
            </w:r>
            <w:r w:rsidRPr="003C7288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ample</w:t>
            </w:r>
          </w:p>
        </w:tc>
      </w:tr>
      <w:tr w:rsidR="003C7288" w14:paraId="4E6F3952" w14:textId="77777777" w:rsidTr="00C8274C">
        <w:tc>
          <w:tcPr>
            <w:tcW w:w="2405" w:type="dxa"/>
          </w:tcPr>
          <w:p w14:paraId="4E6F394E" w14:textId="77777777" w:rsidR="003C7288" w:rsidRPr="00587247" w:rsidRDefault="002D4B96" w:rsidP="003C728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7247"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3C7288" w:rsidRPr="00587247">
              <w:rPr>
                <w:rFonts w:asciiTheme="majorBidi" w:hAnsiTheme="majorBidi" w:cstheme="majorBidi"/>
                <w:sz w:val="24"/>
                <w:szCs w:val="24"/>
              </w:rPr>
              <w:t>rotein</w:t>
            </w:r>
          </w:p>
          <w:p w14:paraId="4E6F394F" w14:textId="77777777" w:rsidR="002D4B96" w:rsidRDefault="002D4B96" w:rsidP="003C728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8724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Start"/>
            <w:r w:rsidRPr="00587247">
              <w:rPr>
                <w:rFonts w:asciiTheme="majorBidi" w:hAnsiTheme="majorBidi" w:cstheme="majorBidi"/>
                <w:sz w:val="24"/>
                <w:szCs w:val="24"/>
              </w:rPr>
              <w:t>positive</w:t>
            </w:r>
            <w:proofErr w:type="gramEnd"/>
            <w:r w:rsidRPr="00587247">
              <w:rPr>
                <w:rFonts w:asciiTheme="majorBidi" w:hAnsiTheme="majorBidi" w:cstheme="majorBidi"/>
                <w:sz w:val="24"/>
                <w:szCs w:val="24"/>
              </w:rPr>
              <w:t xml:space="preserve"> or negative)</w:t>
            </w:r>
          </w:p>
        </w:tc>
        <w:tc>
          <w:tcPr>
            <w:tcW w:w="2617" w:type="dxa"/>
          </w:tcPr>
          <w:p w14:paraId="4E6F3950" w14:textId="77777777" w:rsidR="003C7288" w:rsidRDefault="003C7288" w:rsidP="003C728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006" w:type="dxa"/>
          </w:tcPr>
          <w:p w14:paraId="4E6F3951" w14:textId="77777777" w:rsidR="003C7288" w:rsidRDefault="003C7288" w:rsidP="003C728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4E6F3953" w14:textId="77777777" w:rsidR="003C7288" w:rsidRPr="003B6E47" w:rsidRDefault="003C7288" w:rsidP="003B6E47">
      <w:pPr>
        <w:tabs>
          <w:tab w:val="left" w:pos="1739"/>
        </w:tabs>
        <w:rPr>
          <w:rFonts w:asciiTheme="majorBidi" w:hAnsiTheme="majorBidi" w:cstheme="majorBidi"/>
          <w:sz w:val="36"/>
          <w:szCs w:val="36"/>
        </w:rPr>
      </w:pPr>
    </w:p>
    <w:sectPr w:rsidR="003C7288" w:rsidRPr="003B6E47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4E375" w14:textId="77777777" w:rsidR="00F937E9" w:rsidRDefault="00F937E9" w:rsidP="00C7219A">
      <w:pPr>
        <w:spacing w:after="0" w:line="240" w:lineRule="auto"/>
      </w:pPr>
      <w:r>
        <w:separator/>
      </w:r>
    </w:p>
  </w:endnote>
  <w:endnote w:type="continuationSeparator" w:id="0">
    <w:p w14:paraId="398AF5AE" w14:textId="77777777" w:rsidR="00F937E9" w:rsidRDefault="00F937E9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F395A" w14:textId="77777777" w:rsidR="0092724A" w:rsidRDefault="0092724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4C5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6F395B" w14:textId="77777777" w:rsidR="0092724A" w:rsidRDefault="00927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6FC99" w14:textId="77777777" w:rsidR="00F937E9" w:rsidRDefault="00F937E9" w:rsidP="00C7219A">
      <w:pPr>
        <w:spacing w:after="0" w:line="240" w:lineRule="auto"/>
      </w:pPr>
      <w:r>
        <w:separator/>
      </w:r>
    </w:p>
  </w:footnote>
  <w:footnote w:type="continuationSeparator" w:id="0">
    <w:p w14:paraId="4317353E" w14:textId="77777777" w:rsidR="00F937E9" w:rsidRDefault="00F937E9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F3958" w14:textId="77777777" w:rsidR="000F1F2D" w:rsidRDefault="000F1F2D" w:rsidP="000F1F2D">
    <w:pPr>
      <w:pStyle w:val="Header"/>
      <w:rPr>
        <w:rFonts w:asciiTheme="majorBidi" w:hAnsiTheme="majorBidi" w:cstheme="majorBidi"/>
        <w:sz w:val="20"/>
        <w:szCs w:val="20"/>
      </w:rPr>
    </w:pPr>
    <w:r>
      <w:rPr>
        <w:rFonts w:asciiTheme="majorBidi" w:hAnsiTheme="majorBidi" w:cstheme="majorBidi"/>
        <w:sz w:val="20"/>
        <w:szCs w:val="20"/>
      </w:rPr>
      <w:t>BCH472 [</w:t>
    </w:r>
    <w:proofErr w:type="gramStart"/>
    <w:r>
      <w:rPr>
        <w:rFonts w:asciiTheme="majorBidi" w:hAnsiTheme="majorBidi" w:cstheme="majorBidi"/>
        <w:sz w:val="20"/>
        <w:szCs w:val="20"/>
      </w:rPr>
      <w:t xml:space="preserve">Practical]   </w:t>
    </w:r>
    <w:proofErr w:type="gramEnd"/>
    <w:r>
      <w:rPr>
        <w:rFonts w:asciiTheme="majorBidi" w:hAnsiTheme="majorBidi" w:cstheme="majorBidi"/>
        <w:sz w:val="20"/>
        <w:szCs w:val="20"/>
      </w:rPr>
      <w:t xml:space="preserve">                                                                                                         Biochemistry department</w:t>
    </w:r>
  </w:p>
  <w:p w14:paraId="4E6F3959" w14:textId="77777777" w:rsidR="0092724A" w:rsidRDefault="00927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AE2CAF"/>
    <w:multiLevelType w:val="hybridMultilevel"/>
    <w:tmpl w:val="4438AA6A"/>
    <w:lvl w:ilvl="0" w:tplc="24345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D13C2"/>
    <w:multiLevelType w:val="hybridMultilevel"/>
    <w:tmpl w:val="286C1CDE"/>
    <w:lvl w:ilvl="0" w:tplc="62829A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503D1"/>
    <w:multiLevelType w:val="hybridMultilevel"/>
    <w:tmpl w:val="886CF8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E102E08"/>
    <w:multiLevelType w:val="hybridMultilevel"/>
    <w:tmpl w:val="DE3C2DAE"/>
    <w:lvl w:ilvl="0" w:tplc="257423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844241B"/>
    <w:multiLevelType w:val="hybridMultilevel"/>
    <w:tmpl w:val="EBDCFF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810D50"/>
    <w:multiLevelType w:val="hybridMultilevel"/>
    <w:tmpl w:val="F76202E0"/>
    <w:lvl w:ilvl="0" w:tplc="AAD40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B05CC"/>
    <w:multiLevelType w:val="hybridMultilevel"/>
    <w:tmpl w:val="6CDC9C52"/>
    <w:lvl w:ilvl="0" w:tplc="18D61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2650628">
    <w:abstractNumId w:val="4"/>
  </w:num>
  <w:num w:numId="2" w16cid:durableId="2024621830">
    <w:abstractNumId w:val="8"/>
  </w:num>
  <w:num w:numId="3" w16cid:durableId="1198546685">
    <w:abstractNumId w:val="6"/>
  </w:num>
  <w:num w:numId="4" w16cid:durableId="704914994">
    <w:abstractNumId w:val="0"/>
  </w:num>
  <w:num w:numId="5" w16cid:durableId="1554731569">
    <w:abstractNumId w:val="5"/>
  </w:num>
  <w:num w:numId="6" w16cid:durableId="1523012489">
    <w:abstractNumId w:val="3"/>
  </w:num>
  <w:num w:numId="7" w16cid:durableId="483855215">
    <w:abstractNumId w:val="11"/>
  </w:num>
  <w:num w:numId="8" w16cid:durableId="1471944387">
    <w:abstractNumId w:val="2"/>
  </w:num>
  <w:num w:numId="9" w16cid:durableId="1966891607">
    <w:abstractNumId w:val="7"/>
  </w:num>
  <w:num w:numId="10" w16cid:durableId="1223249236">
    <w:abstractNumId w:val="9"/>
  </w:num>
  <w:num w:numId="11" w16cid:durableId="743650914">
    <w:abstractNumId w:val="1"/>
  </w:num>
  <w:num w:numId="12" w16cid:durableId="16032225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a0NDewtLQwsDBS0lEKTi0uzszPAykwrAUA9bboHywAAAA="/>
  </w:docVars>
  <w:rsids>
    <w:rsidRoot w:val="00C7219A"/>
    <w:rsid w:val="00017E07"/>
    <w:rsid w:val="000561BE"/>
    <w:rsid w:val="00074A8C"/>
    <w:rsid w:val="00093144"/>
    <w:rsid w:val="000979F8"/>
    <w:rsid w:val="000B1939"/>
    <w:rsid w:val="000F1F2D"/>
    <w:rsid w:val="000F4FA7"/>
    <w:rsid w:val="0017293A"/>
    <w:rsid w:val="001B0B92"/>
    <w:rsid w:val="002839B4"/>
    <w:rsid w:val="002D4B96"/>
    <w:rsid w:val="003066D1"/>
    <w:rsid w:val="003650B5"/>
    <w:rsid w:val="003B2E94"/>
    <w:rsid w:val="003B6E47"/>
    <w:rsid w:val="003C7288"/>
    <w:rsid w:val="00426213"/>
    <w:rsid w:val="004A3543"/>
    <w:rsid w:val="00525E09"/>
    <w:rsid w:val="0055720E"/>
    <w:rsid w:val="00560725"/>
    <w:rsid w:val="00587247"/>
    <w:rsid w:val="005D52CE"/>
    <w:rsid w:val="00606A21"/>
    <w:rsid w:val="00677FE2"/>
    <w:rsid w:val="006902CF"/>
    <w:rsid w:val="00691F0C"/>
    <w:rsid w:val="006D0328"/>
    <w:rsid w:val="007954F0"/>
    <w:rsid w:val="007A6899"/>
    <w:rsid w:val="007B0AA2"/>
    <w:rsid w:val="007B1657"/>
    <w:rsid w:val="007C46FA"/>
    <w:rsid w:val="00825FEC"/>
    <w:rsid w:val="00847BD0"/>
    <w:rsid w:val="00866725"/>
    <w:rsid w:val="008845BE"/>
    <w:rsid w:val="008B52FE"/>
    <w:rsid w:val="008C5360"/>
    <w:rsid w:val="008D3C74"/>
    <w:rsid w:val="00900881"/>
    <w:rsid w:val="0092724A"/>
    <w:rsid w:val="00934CCE"/>
    <w:rsid w:val="00976CE2"/>
    <w:rsid w:val="009F3BC8"/>
    <w:rsid w:val="00A515B5"/>
    <w:rsid w:val="00A64C5D"/>
    <w:rsid w:val="00A73440"/>
    <w:rsid w:val="00A91249"/>
    <w:rsid w:val="00B151C1"/>
    <w:rsid w:val="00B6027D"/>
    <w:rsid w:val="00B63C6E"/>
    <w:rsid w:val="00C7219A"/>
    <w:rsid w:val="00C8274C"/>
    <w:rsid w:val="00CD2DEF"/>
    <w:rsid w:val="00CE6C24"/>
    <w:rsid w:val="00D17F36"/>
    <w:rsid w:val="00D75F5A"/>
    <w:rsid w:val="00DD5C25"/>
    <w:rsid w:val="00E220E6"/>
    <w:rsid w:val="00E33D34"/>
    <w:rsid w:val="00E47773"/>
    <w:rsid w:val="00E53B43"/>
    <w:rsid w:val="00EC205E"/>
    <w:rsid w:val="00F05C1D"/>
    <w:rsid w:val="00F81745"/>
    <w:rsid w:val="00F937E9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F38E2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6E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E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8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Jameelah Almusallam</cp:lastModifiedBy>
  <cp:revision>51</cp:revision>
  <cp:lastPrinted>2017-10-08T06:23:00Z</cp:lastPrinted>
  <dcterms:created xsi:type="dcterms:W3CDTF">2015-08-11T11:54:00Z</dcterms:created>
  <dcterms:modified xsi:type="dcterms:W3CDTF">2023-09-03T14:37:00Z</dcterms:modified>
</cp:coreProperties>
</file>